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C8DCE" w14:textId="6A6F7BB2" w:rsidR="00300D1F" w:rsidRDefault="00300D1F">
      <w:bookmarkStart w:id="0" w:name="_GoBack"/>
    </w:p>
    <w:p w14:paraId="4244A54B" w14:textId="296D030B" w:rsidR="00B45FBC" w:rsidRDefault="00441B39" w:rsidP="00F864A3">
      <w:pPr>
        <w:jc w:val="center"/>
        <w:rPr>
          <w:b/>
          <w:bCs/>
          <w:sz w:val="28"/>
          <w:szCs w:val="28"/>
        </w:rPr>
      </w:pPr>
      <w:r w:rsidRPr="00F32B64">
        <w:rPr>
          <w:b/>
          <w:bCs/>
          <w:sz w:val="28"/>
          <w:szCs w:val="28"/>
        </w:rPr>
        <w:t>Factsheet</w:t>
      </w:r>
      <w:r w:rsidR="005F6D54" w:rsidRPr="00F32B64">
        <w:rPr>
          <w:b/>
          <w:bCs/>
          <w:sz w:val="28"/>
          <w:szCs w:val="28"/>
        </w:rPr>
        <w:t xml:space="preserve"> </w:t>
      </w:r>
      <w:proofErr w:type="gramStart"/>
      <w:r w:rsidR="00245D47">
        <w:rPr>
          <w:b/>
          <w:bCs/>
          <w:sz w:val="28"/>
          <w:szCs w:val="28"/>
        </w:rPr>
        <w:t>16 :</w:t>
      </w:r>
      <w:proofErr w:type="gramEnd"/>
      <w:r w:rsidR="00245D47">
        <w:rPr>
          <w:b/>
          <w:bCs/>
          <w:sz w:val="28"/>
          <w:szCs w:val="28"/>
        </w:rPr>
        <w:t xml:space="preserve"> </w:t>
      </w:r>
      <w:r w:rsidR="00F4262F">
        <w:rPr>
          <w:b/>
          <w:bCs/>
          <w:sz w:val="28"/>
          <w:szCs w:val="28"/>
        </w:rPr>
        <w:t>Example letter for a volunteer</w:t>
      </w:r>
      <w:r w:rsidR="000353C0">
        <w:rPr>
          <w:b/>
          <w:bCs/>
          <w:sz w:val="28"/>
          <w:szCs w:val="28"/>
        </w:rPr>
        <w:t xml:space="preserve"> to prove volunteering </w:t>
      </w:r>
    </w:p>
    <w:bookmarkEnd w:id="0"/>
    <w:p w14:paraId="561A8959" w14:textId="63ADB581" w:rsidR="000353C0" w:rsidRDefault="000353C0" w:rsidP="00F864A3">
      <w:pPr>
        <w:jc w:val="center"/>
        <w:rPr>
          <w:b/>
          <w:bCs/>
          <w:sz w:val="28"/>
          <w:szCs w:val="28"/>
        </w:rPr>
      </w:pPr>
    </w:p>
    <w:p w14:paraId="1A18F52D" w14:textId="4A82749F" w:rsidR="000353C0" w:rsidRDefault="000353C0" w:rsidP="00F864A3">
      <w:pPr>
        <w:jc w:val="center"/>
        <w:rPr>
          <w:b/>
          <w:bCs/>
          <w:sz w:val="28"/>
          <w:szCs w:val="28"/>
        </w:rPr>
      </w:pPr>
    </w:p>
    <w:p w14:paraId="09C0D739" w14:textId="4710BF0B" w:rsidR="000353C0" w:rsidRDefault="000353C0" w:rsidP="000353C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ample Text </w:t>
      </w:r>
    </w:p>
    <w:p w14:paraId="5342F948" w14:textId="77777777" w:rsidR="000353C0" w:rsidRPr="000353C0" w:rsidRDefault="000353C0" w:rsidP="000353C0">
      <w:pPr>
        <w:pStyle w:val="NormalWeb"/>
        <w:shd w:val="clear" w:color="auto" w:fill="FFFFFF"/>
        <w:spacing w:before="300" w:beforeAutospacing="0" w:after="300" w:afterAutospacing="0" w:line="276" w:lineRule="auto"/>
        <w:rPr>
          <w:rFonts w:asciiTheme="minorHAnsi" w:hAnsiTheme="minorHAnsi" w:cstheme="minorHAnsi"/>
          <w:color w:val="0B0C0C"/>
        </w:rPr>
      </w:pPr>
      <w:r w:rsidRPr="000353C0">
        <w:rPr>
          <w:rFonts w:asciiTheme="minorHAnsi" w:hAnsiTheme="minorHAnsi" w:cstheme="minorHAnsi"/>
          <w:color w:val="0B0C0C"/>
        </w:rPr>
        <w:t xml:space="preserve">In accordance with prescribing the general measures necessary to deal with and hopefully reduce the coronavirus (Covid-19) epidemic in the context of  health emergency in the Huntingdonshire District Council 16 cluster areas  I, (insert name)             certify that my trip is related to the following reasons: </w:t>
      </w:r>
    </w:p>
    <w:p w14:paraId="4B621EFD" w14:textId="77777777" w:rsidR="000353C0" w:rsidRPr="000353C0" w:rsidRDefault="000353C0" w:rsidP="000353C0">
      <w:pPr>
        <w:pStyle w:val="NormalWeb"/>
        <w:numPr>
          <w:ilvl w:val="0"/>
          <w:numId w:val="6"/>
        </w:numPr>
        <w:shd w:val="clear" w:color="auto" w:fill="FFFFFF"/>
        <w:spacing w:before="300" w:beforeAutospacing="0" w:after="300" w:afterAutospacing="0" w:line="276" w:lineRule="auto"/>
        <w:rPr>
          <w:rFonts w:asciiTheme="minorHAnsi" w:hAnsiTheme="minorHAnsi" w:cstheme="minorHAnsi"/>
          <w:color w:val="0B0C0C"/>
        </w:rPr>
      </w:pPr>
      <w:r w:rsidRPr="000353C0">
        <w:rPr>
          <w:rFonts w:asciiTheme="minorHAnsi" w:hAnsiTheme="minorHAnsi" w:cstheme="minorHAnsi"/>
          <w:color w:val="0B0C0C"/>
        </w:rPr>
        <w:t>Trips between home, place of volunteering and necessary shops/doctors etc. when there is essential need for it, because the charitable activity cannot be performed at home</w:t>
      </w:r>
    </w:p>
    <w:p w14:paraId="0E4BB5F7" w14:textId="77777777" w:rsidR="000353C0" w:rsidRPr="000353C0" w:rsidRDefault="000353C0" w:rsidP="000353C0">
      <w:pPr>
        <w:pStyle w:val="NormalWeb"/>
        <w:numPr>
          <w:ilvl w:val="0"/>
          <w:numId w:val="6"/>
        </w:numPr>
        <w:shd w:val="clear" w:color="auto" w:fill="FFFFFF"/>
        <w:spacing w:before="300" w:beforeAutospacing="0" w:after="300" w:afterAutospacing="0" w:line="276" w:lineRule="auto"/>
        <w:rPr>
          <w:rFonts w:asciiTheme="minorHAnsi" w:hAnsiTheme="minorHAnsi" w:cstheme="minorHAnsi"/>
          <w:color w:val="0B0C0C"/>
        </w:rPr>
      </w:pPr>
      <w:r w:rsidRPr="000353C0">
        <w:rPr>
          <w:rFonts w:asciiTheme="minorHAnsi" w:hAnsiTheme="minorHAnsi" w:cstheme="minorHAnsi"/>
          <w:color w:val="0B0C0C"/>
        </w:rPr>
        <w:t xml:space="preserve">To assist vulnerable and/or elderly people with essential services to ensure their health and welfare are kept to </w:t>
      </w:r>
      <w:r w:rsidRPr="000353C0">
        <w:rPr>
          <w:rFonts w:asciiTheme="minorHAnsi" w:hAnsiTheme="minorHAnsi" w:cstheme="minorHAnsi"/>
          <w:color w:val="FF0000"/>
        </w:rPr>
        <w:t>a premium</w:t>
      </w:r>
    </w:p>
    <w:p w14:paraId="09908758" w14:textId="77777777" w:rsidR="000353C0" w:rsidRPr="000353C0" w:rsidRDefault="000353C0" w:rsidP="000353C0">
      <w:pPr>
        <w:pStyle w:val="NormalWeb"/>
        <w:shd w:val="clear" w:color="auto" w:fill="FFFFFF"/>
        <w:spacing w:before="300" w:beforeAutospacing="0" w:after="300" w:afterAutospacing="0" w:line="276" w:lineRule="auto"/>
        <w:rPr>
          <w:rFonts w:asciiTheme="minorHAnsi" w:hAnsiTheme="minorHAnsi" w:cstheme="minorHAnsi"/>
          <w:color w:val="0B0C0C"/>
        </w:rPr>
      </w:pPr>
    </w:p>
    <w:p w14:paraId="08A500CE" w14:textId="77777777" w:rsidR="000353C0" w:rsidRPr="000353C0" w:rsidRDefault="000353C0" w:rsidP="000353C0">
      <w:pPr>
        <w:pStyle w:val="NormalWeb"/>
        <w:shd w:val="clear" w:color="auto" w:fill="FFFFFF"/>
        <w:spacing w:before="300" w:beforeAutospacing="0" w:after="300" w:afterAutospacing="0" w:line="276" w:lineRule="auto"/>
        <w:rPr>
          <w:rFonts w:asciiTheme="minorHAnsi" w:hAnsiTheme="minorHAnsi" w:cstheme="minorHAnsi"/>
          <w:color w:val="0B0C0C"/>
        </w:rPr>
      </w:pPr>
      <w:r w:rsidRPr="000353C0">
        <w:rPr>
          <w:rFonts w:asciiTheme="minorHAnsi" w:hAnsiTheme="minorHAnsi" w:cstheme="minorHAnsi"/>
          <w:color w:val="0B0C0C"/>
        </w:rPr>
        <w:t xml:space="preserve">If you wish for further </w:t>
      </w:r>
      <w:proofErr w:type="gramStart"/>
      <w:r w:rsidRPr="000353C0">
        <w:rPr>
          <w:rFonts w:asciiTheme="minorHAnsi" w:hAnsiTheme="minorHAnsi" w:cstheme="minorHAnsi"/>
          <w:color w:val="0B0C0C"/>
        </w:rPr>
        <w:t>clarification</w:t>
      </w:r>
      <w:proofErr w:type="gramEnd"/>
      <w:r w:rsidRPr="000353C0">
        <w:rPr>
          <w:rFonts w:asciiTheme="minorHAnsi" w:hAnsiTheme="minorHAnsi" w:cstheme="minorHAnsi"/>
          <w:color w:val="0B0C0C"/>
        </w:rPr>
        <w:t xml:space="preserve"> please contact                          who will vouch for my travel.</w:t>
      </w:r>
    </w:p>
    <w:p w14:paraId="3D1C9D67" w14:textId="77777777" w:rsidR="000353C0" w:rsidRPr="000353C0" w:rsidRDefault="000353C0" w:rsidP="000353C0">
      <w:pPr>
        <w:pStyle w:val="NormalWeb"/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0B0C0C"/>
        </w:rPr>
      </w:pPr>
    </w:p>
    <w:p w14:paraId="0DCF4599" w14:textId="77777777" w:rsidR="000353C0" w:rsidRPr="000353C0" w:rsidRDefault="000353C0" w:rsidP="000353C0">
      <w:pPr>
        <w:pStyle w:val="NormalWeb"/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0B0C0C"/>
        </w:rPr>
      </w:pPr>
      <w:r w:rsidRPr="000353C0">
        <w:rPr>
          <w:rFonts w:asciiTheme="minorHAnsi" w:hAnsiTheme="minorHAnsi" w:cstheme="minorHAnsi"/>
          <w:color w:val="0B0C0C"/>
        </w:rPr>
        <w:t>Signature</w:t>
      </w:r>
    </w:p>
    <w:p w14:paraId="40388494" w14:textId="77777777" w:rsidR="000353C0" w:rsidRPr="000353C0" w:rsidRDefault="000353C0" w:rsidP="00F864A3">
      <w:pPr>
        <w:jc w:val="center"/>
        <w:rPr>
          <w:rFonts w:cstheme="minorHAnsi"/>
          <w:sz w:val="24"/>
          <w:szCs w:val="24"/>
        </w:rPr>
      </w:pPr>
    </w:p>
    <w:p w14:paraId="07A1F834" w14:textId="77777777" w:rsidR="00F32B64" w:rsidRPr="000353C0" w:rsidRDefault="00F32B64" w:rsidP="00F32B64">
      <w:pPr>
        <w:rPr>
          <w:rFonts w:cstheme="minorHAnsi"/>
          <w:sz w:val="24"/>
          <w:szCs w:val="24"/>
        </w:rPr>
      </w:pPr>
    </w:p>
    <w:sectPr w:rsidR="00F32B64" w:rsidRPr="000353C0" w:rsidSect="0024649A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5218B" w14:textId="77777777" w:rsidR="003E2133" w:rsidRDefault="003E2133" w:rsidP="00441B39">
      <w:pPr>
        <w:spacing w:after="0" w:line="240" w:lineRule="auto"/>
      </w:pPr>
      <w:r>
        <w:separator/>
      </w:r>
    </w:p>
  </w:endnote>
  <w:endnote w:type="continuationSeparator" w:id="0">
    <w:p w14:paraId="73B16C39" w14:textId="77777777" w:rsidR="003E2133" w:rsidRDefault="003E2133" w:rsidP="00441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EBA21" w14:textId="70737D5E" w:rsidR="00047DB3" w:rsidRDefault="00047DB3">
    <w:pPr>
      <w:pStyle w:val="Footer"/>
    </w:pPr>
    <w:proofErr w:type="spellStart"/>
    <w:r>
      <w:t>Writtern</w:t>
    </w:r>
    <w:proofErr w:type="spellEnd"/>
    <w:r>
      <w:t xml:space="preserve"> on </w:t>
    </w:r>
    <w:r w:rsidR="000353C0">
      <w:t>31</w:t>
    </w:r>
    <w:r>
      <w:t>/03/2020</w:t>
    </w:r>
  </w:p>
  <w:p w14:paraId="5E928A05" w14:textId="77777777" w:rsidR="00441B39" w:rsidRDefault="00441B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D52E5E" w14:textId="77777777" w:rsidR="003E2133" w:rsidRDefault="003E2133" w:rsidP="00441B39">
      <w:pPr>
        <w:spacing w:after="0" w:line="240" w:lineRule="auto"/>
      </w:pPr>
      <w:r>
        <w:separator/>
      </w:r>
    </w:p>
  </w:footnote>
  <w:footnote w:type="continuationSeparator" w:id="0">
    <w:p w14:paraId="0ACCAC96" w14:textId="77777777" w:rsidR="003E2133" w:rsidRDefault="003E2133" w:rsidP="00441B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57B79" w14:textId="29FBEF8F" w:rsidR="00441B39" w:rsidRDefault="00441B39">
    <w:pPr>
      <w:pStyle w:val="Header"/>
    </w:pPr>
    <w:r w:rsidRPr="00441B39">
      <w:rPr>
        <w:noProof/>
      </w:rPr>
      <w:drawing>
        <wp:anchor distT="0" distB="0" distL="114300" distR="114300" simplePos="0" relativeHeight="251660288" behindDoc="0" locked="0" layoutInCell="1" allowOverlap="1" wp14:anchorId="547953B7" wp14:editId="42239748">
          <wp:simplePos x="0" y="0"/>
          <wp:positionH relativeFrom="column">
            <wp:posOffset>4392930</wp:posOffset>
          </wp:positionH>
          <wp:positionV relativeFrom="paragraph">
            <wp:posOffset>-288925</wp:posOffset>
          </wp:positionV>
          <wp:extent cx="1695450" cy="74549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F twitter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50" b="36250"/>
                  <a:stretch/>
                </pic:blipFill>
                <pic:spPr bwMode="auto">
                  <a:xfrm>
                    <a:off x="0" y="0"/>
                    <a:ext cx="1695450" cy="745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441B39">
      <w:rPr>
        <w:noProof/>
      </w:rPr>
      <w:drawing>
        <wp:anchor distT="0" distB="0" distL="114300" distR="114300" simplePos="0" relativeHeight="251659264" behindDoc="0" locked="0" layoutInCell="1" allowOverlap="1" wp14:anchorId="1FE85264" wp14:editId="704A93F5">
          <wp:simplePos x="0" y="0"/>
          <wp:positionH relativeFrom="page">
            <wp:posOffset>563526</wp:posOffset>
          </wp:positionH>
          <wp:positionV relativeFrom="page">
            <wp:posOffset>2377</wp:posOffset>
          </wp:positionV>
          <wp:extent cx="1987550" cy="99377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6EA5532" w14:textId="77777777" w:rsidR="00441B39" w:rsidRDefault="00441B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96852"/>
    <w:multiLevelType w:val="hybridMultilevel"/>
    <w:tmpl w:val="9F2CCF84"/>
    <w:lvl w:ilvl="0" w:tplc="B5C6F5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76FC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8418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27E84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42CA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7261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C4DE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B279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C09F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682C4E"/>
    <w:multiLevelType w:val="multilevel"/>
    <w:tmpl w:val="E24E8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C053A95"/>
    <w:multiLevelType w:val="multilevel"/>
    <w:tmpl w:val="3A9A9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A43F3A"/>
    <w:multiLevelType w:val="hybridMultilevel"/>
    <w:tmpl w:val="87984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91EE1"/>
    <w:multiLevelType w:val="hybridMultilevel"/>
    <w:tmpl w:val="8E68B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6C5BF0"/>
    <w:multiLevelType w:val="multilevel"/>
    <w:tmpl w:val="BB60D6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zI1MjQ2NjQxNDVT0lEKTi0uzszPAykwNKgFAPcu0EMtAAAA"/>
  </w:docVars>
  <w:rsids>
    <w:rsidRoot w:val="00441B39"/>
    <w:rsid w:val="00017BA9"/>
    <w:rsid w:val="000235AD"/>
    <w:rsid w:val="0002496E"/>
    <w:rsid w:val="000353C0"/>
    <w:rsid w:val="00047DB3"/>
    <w:rsid w:val="000708BF"/>
    <w:rsid w:val="00087211"/>
    <w:rsid w:val="00090281"/>
    <w:rsid w:val="00097681"/>
    <w:rsid w:val="000C0E94"/>
    <w:rsid w:val="00136A18"/>
    <w:rsid w:val="0015787E"/>
    <w:rsid w:val="001668EB"/>
    <w:rsid w:val="00175C03"/>
    <w:rsid w:val="00181B42"/>
    <w:rsid w:val="001A2B12"/>
    <w:rsid w:val="001D53B3"/>
    <w:rsid w:val="00203E50"/>
    <w:rsid w:val="00245D47"/>
    <w:rsid w:val="0024649A"/>
    <w:rsid w:val="0025487B"/>
    <w:rsid w:val="00275C8E"/>
    <w:rsid w:val="00284FEF"/>
    <w:rsid w:val="002D2EA5"/>
    <w:rsid w:val="00300D1F"/>
    <w:rsid w:val="00301281"/>
    <w:rsid w:val="0032044C"/>
    <w:rsid w:val="003E2133"/>
    <w:rsid w:val="004046EB"/>
    <w:rsid w:val="00441B39"/>
    <w:rsid w:val="004A1F00"/>
    <w:rsid w:val="00522531"/>
    <w:rsid w:val="0052580F"/>
    <w:rsid w:val="005342D8"/>
    <w:rsid w:val="005B7587"/>
    <w:rsid w:val="005F6D54"/>
    <w:rsid w:val="00681B88"/>
    <w:rsid w:val="006A4DC4"/>
    <w:rsid w:val="006A7218"/>
    <w:rsid w:val="0072726E"/>
    <w:rsid w:val="00780419"/>
    <w:rsid w:val="0078179F"/>
    <w:rsid w:val="00784651"/>
    <w:rsid w:val="007B7C01"/>
    <w:rsid w:val="008D22C4"/>
    <w:rsid w:val="008D4143"/>
    <w:rsid w:val="0090731B"/>
    <w:rsid w:val="00913840"/>
    <w:rsid w:val="009379BA"/>
    <w:rsid w:val="00963475"/>
    <w:rsid w:val="0096450F"/>
    <w:rsid w:val="0098429C"/>
    <w:rsid w:val="009B3B40"/>
    <w:rsid w:val="009B648B"/>
    <w:rsid w:val="009B6E0F"/>
    <w:rsid w:val="009D4AF3"/>
    <w:rsid w:val="009E4CB2"/>
    <w:rsid w:val="00A54733"/>
    <w:rsid w:val="00A83AF3"/>
    <w:rsid w:val="00A84C7D"/>
    <w:rsid w:val="00AB4E60"/>
    <w:rsid w:val="00AB5332"/>
    <w:rsid w:val="00AC3EC9"/>
    <w:rsid w:val="00B15AB3"/>
    <w:rsid w:val="00B26900"/>
    <w:rsid w:val="00B43B7F"/>
    <w:rsid w:val="00B45FBC"/>
    <w:rsid w:val="00BB6CEA"/>
    <w:rsid w:val="00BE00ED"/>
    <w:rsid w:val="00BE0C63"/>
    <w:rsid w:val="00C216FF"/>
    <w:rsid w:val="00C23D40"/>
    <w:rsid w:val="00CB3818"/>
    <w:rsid w:val="00CC48CF"/>
    <w:rsid w:val="00CE0636"/>
    <w:rsid w:val="00D06D53"/>
    <w:rsid w:val="00D20C10"/>
    <w:rsid w:val="00D3126B"/>
    <w:rsid w:val="00D83678"/>
    <w:rsid w:val="00E12680"/>
    <w:rsid w:val="00E13166"/>
    <w:rsid w:val="00E629E3"/>
    <w:rsid w:val="00E80C9E"/>
    <w:rsid w:val="00E84503"/>
    <w:rsid w:val="00F32B64"/>
    <w:rsid w:val="00F4262F"/>
    <w:rsid w:val="00F532B0"/>
    <w:rsid w:val="00F601DE"/>
    <w:rsid w:val="00F864A3"/>
    <w:rsid w:val="00FE4496"/>
    <w:rsid w:val="00FF2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78670"/>
  <w15:chartTrackingRefBased/>
  <w15:docId w15:val="{3DF4C8FD-558F-487A-97E7-055AAD5B7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1B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B39"/>
  </w:style>
  <w:style w:type="paragraph" w:styleId="Footer">
    <w:name w:val="footer"/>
    <w:basedOn w:val="Normal"/>
    <w:link w:val="FooterChar"/>
    <w:uiPriority w:val="99"/>
    <w:unhideWhenUsed/>
    <w:rsid w:val="00441B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B39"/>
  </w:style>
  <w:style w:type="character" w:styleId="Hyperlink">
    <w:name w:val="Hyperlink"/>
    <w:basedOn w:val="DefaultParagraphFont"/>
    <w:uiPriority w:val="99"/>
    <w:semiHidden/>
    <w:unhideWhenUsed/>
    <w:rsid w:val="007B7C01"/>
    <w:rPr>
      <w:color w:val="0000FF"/>
      <w:u w:val="single"/>
    </w:rPr>
  </w:style>
  <w:style w:type="table" w:styleId="TableGrid">
    <w:name w:val="Table Grid"/>
    <w:basedOn w:val="TableNormal"/>
    <w:uiPriority w:val="39"/>
    <w:rsid w:val="00C2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B6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353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8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09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86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2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82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5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Shepherdson</dc:creator>
  <cp:keywords/>
  <dc:description/>
  <cp:lastModifiedBy>Kathryn Shepherdson</cp:lastModifiedBy>
  <cp:revision>4</cp:revision>
  <dcterms:created xsi:type="dcterms:W3CDTF">2020-04-01T08:28:00Z</dcterms:created>
  <dcterms:modified xsi:type="dcterms:W3CDTF">2020-04-01T08:30:00Z</dcterms:modified>
</cp:coreProperties>
</file>